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0E9" w:rsidRDefault="00C85B3D">
      <w:pPr>
        <w:pStyle w:val="a4"/>
      </w:pPr>
      <w:bookmarkStart w:id="0" w:name="_GoBack"/>
      <w:bookmarkEnd w:id="0"/>
      <w:r>
        <w:t>Шаблон отчёта по лабораторной работе</w:t>
      </w:r>
    </w:p>
    <w:p w:rsidR="00A470E9" w:rsidRDefault="00C85B3D">
      <w:pPr>
        <w:pStyle w:val="a5"/>
      </w:pPr>
      <w:r>
        <w:t>Простейший вариант</w:t>
      </w:r>
    </w:p>
    <w:p w:rsidR="00A470E9" w:rsidRDefault="00C85B3D">
      <w:pPr>
        <w:pStyle w:val="Author"/>
      </w:pPr>
      <w:r>
        <w:t>Андриевская Анастасия Андр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59319400"/>
        <w:docPartObj>
          <w:docPartGallery w:val="Table of Contents"/>
          <w:docPartUnique/>
        </w:docPartObj>
      </w:sdtPr>
      <w:sdtEndPr/>
      <w:sdtContent>
        <w:p w:rsidR="00A470E9" w:rsidRDefault="00C85B3D">
          <w:pPr>
            <w:pStyle w:val="ae"/>
          </w:pPr>
          <w:r>
            <w:t>Содержание</w:t>
          </w:r>
        </w:p>
        <w:p w:rsidR="00863A82" w:rsidRDefault="00C85B3D">
          <w:pPr>
            <w:pStyle w:val="3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63A82">
            <w:fldChar w:fldCharType="separate"/>
          </w:r>
          <w:hyperlink w:anchor="_Toc102245620" w:history="1">
            <w:r w:rsidR="00863A82" w:rsidRPr="002356FB">
              <w:rPr>
                <w:rStyle w:val="ad"/>
                <w:noProof/>
              </w:rPr>
              <w:t>МИНИСТЕРСТВО ОБРАЗОВАНИЯ И НАУКИ РОССИЙСКОЙ ФЕДЕРАЦИИ</w:t>
            </w:r>
            <w:r w:rsidR="00863A82">
              <w:rPr>
                <w:noProof/>
                <w:webHidden/>
              </w:rPr>
              <w:tab/>
            </w:r>
            <w:r w:rsidR="00863A82">
              <w:rPr>
                <w:noProof/>
                <w:webHidden/>
              </w:rPr>
              <w:fldChar w:fldCharType="begin"/>
            </w:r>
            <w:r w:rsidR="00863A82">
              <w:rPr>
                <w:noProof/>
                <w:webHidden/>
              </w:rPr>
              <w:instrText xml:space="preserve"> PAGEREF _Toc102245620 \h </w:instrText>
            </w:r>
            <w:r w:rsidR="00863A82">
              <w:rPr>
                <w:noProof/>
                <w:webHidden/>
              </w:rPr>
            </w:r>
            <w:r w:rsidR="00863A82">
              <w:rPr>
                <w:noProof/>
                <w:webHidden/>
              </w:rPr>
              <w:fldChar w:fldCharType="separate"/>
            </w:r>
            <w:r w:rsidR="00863A82">
              <w:rPr>
                <w:noProof/>
                <w:webHidden/>
              </w:rPr>
              <w:t>1</w:t>
            </w:r>
            <w:r w:rsidR="00863A82">
              <w:rPr>
                <w:noProof/>
                <w:webHidden/>
              </w:rPr>
              <w:fldChar w:fldCharType="end"/>
            </w:r>
          </w:hyperlink>
        </w:p>
        <w:p w:rsidR="00863A82" w:rsidRDefault="00863A82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245621" w:history="1">
            <w:r w:rsidRPr="002356FB">
              <w:rPr>
                <w:rStyle w:val="ad"/>
                <w:noProof/>
              </w:rPr>
              <w:t>ФЕДЕРАЛЬНОЕ ГОСУДАРСТВЕННОЕ АВТОНОМНОЕ ОБРАЗОВАТЕЛЬНОЕ УЧРЕЖДЕНИЕ ВЫСШЕГО ОБРА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A82" w:rsidRDefault="00863A82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245622" w:history="1">
            <w:r w:rsidRPr="002356FB">
              <w:rPr>
                <w:rStyle w:val="ad"/>
                <w:noProof/>
              </w:rPr>
              <w:t>«РОССИЙСКИЙ УНИВЕРСИТЕТ ДРУЖБЫ НАРОДОВ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A82" w:rsidRDefault="00863A82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245623" w:history="1">
            <w:r w:rsidRPr="002356FB">
              <w:rPr>
                <w:rStyle w:val="ad"/>
                <w:noProof/>
              </w:rPr>
              <w:t>МОСК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A82" w:rsidRDefault="00863A8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45624" w:history="1">
            <w:r w:rsidRPr="002356FB">
              <w:rPr>
                <w:rStyle w:val="ad"/>
                <w:noProof/>
              </w:rPr>
              <w:t>Цель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A82" w:rsidRDefault="00863A8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45625" w:history="1">
            <w:r w:rsidRPr="002356FB">
              <w:rPr>
                <w:rStyle w:val="ad"/>
                <w:noProof/>
              </w:rPr>
              <w:t>Выводы: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A82" w:rsidRDefault="00863A8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45626" w:history="1">
            <w:r w:rsidRPr="002356FB">
              <w:rPr>
                <w:rStyle w:val="ad"/>
                <w:noProof/>
              </w:rPr>
              <w:t>Отчет о выполнении дополнительного задани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A82" w:rsidRDefault="00863A8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45627" w:history="1">
            <w:r w:rsidRPr="002356FB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A82" w:rsidRDefault="00863A8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45628" w:history="1">
            <w:r w:rsidRPr="002356FB">
              <w:rPr>
                <w:rStyle w:val="ad"/>
                <w:noProof/>
              </w:rPr>
              <w:t>Список литератур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45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70E9" w:rsidRDefault="00C85B3D">
          <w:r>
            <w:fldChar w:fldCharType="end"/>
          </w:r>
        </w:p>
      </w:sdtContent>
    </w:sdt>
    <w:p w:rsidR="00A470E9" w:rsidRDefault="00C85B3D">
      <w:pPr>
        <w:pStyle w:val="3"/>
      </w:pPr>
      <w:bookmarkStart w:id="1" w:name="Xe35ca5f615bb9a1ff3313ace7d330e3ab88f305"/>
      <w:bookmarkStart w:id="2" w:name="_Toc102245620"/>
      <w:r>
        <w:t>МИНИСТЕРСТВО ОБРАЗОВАНИЯ И НАУКИ РОССИЙСКОЙ ФЕДЕРАЦИИ</w:t>
      </w:r>
      <w:bookmarkEnd w:id="1"/>
      <w:bookmarkEnd w:id="2"/>
    </w:p>
    <w:p w:rsidR="00A470E9" w:rsidRDefault="00C85B3D">
      <w:pPr>
        <w:pStyle w:val="3"/>
      </w:pPr>
      <w:bookmarkStart w:id="3" w:name="X56acaf6c0a7968835345867bdd02474b1788e22"/>
      <w:bookmarkStart w:id="4" w:name="_Toc102245621"/>
      <w:r>
        <w:t>ФЕДЕРАЛЬНОЕ ГОСУДАРСТВЕННОЕ АВТОНОМНОЕ ОБРАЗОВАТЕЛЬНОЕ УЧРЕЖДЕНИЕ ВЫСШЕГО ОБРАЗОВАНИЯ</w:t>
      </w:r>
      <w:bookmarkEnd w:id="3"/>
      <w:bookmarkEnd w:id="4"/>
    </w:p>
    <w:p w:rsidR="00A470E9" w:rsidRDefault="00C85B3D">
      <w:pPr>
        <w:pStyle w:val="3"/>
      </w:pPr>
      <w:bookmarkStart w:id="5" w:name="российский-университет-дружбы-народов"/>
      <w:bookmarkStart w:id="6" w:name="_Toc102245622"/>
      <w:r>
        <w:t>«РОССИЙСКИЙ УНИВЕРСИТЕТ ДРУЖБЫ НАРОДОВ»</w:t>
      </w:r>
      <w:bookmarkEnd w:id="5"/>
      <w:bookmarkEnd w:id="6"/>
    </w:p>
    <w:p w:rsidR="00A470E9" w:rsidRDefault="00C85B3D">
      <w:pPr>
        <w:pStyle w:val="FirstParagraph"/>
      </w:pPr>
      <w:r>
        <w:t>Факультет физико-математических и естественных наук</w:t>
      </w:r>
    </w:p>
    <w:p w:rsidR="00A470E9" w:rsidRDefault="00C85B3D">
      <w:pPr>
        <w:pStyle w:val="a0"/>
      </w:pPr>
      <w:r>
        <w:t>Кафедра прикладной информатики и теории вероятностей</w:t>
      </w:r>
      <w:r>
        <w:br/>
        <w:t xml:space="preserve">## </w:t>
      </w:r>
      <w:r>
        <w:rPr>
          <w:b/>
        </w:rPr>
        <w:t>ОТЧЕТ</w:t>
      </w:r>
      <w:r>
        <w:t xml:space="preserve"> ## </w:t>
      </w:r>
      <w:r>
        <w:rPr>
          <w:b/>
        </w:rPr>
        <w:t>по лабораторн</w:t>
      </w:r>
      <w:r>
        <w:rPr>
          <w:b/>
        </w:rPr>
        <w:t>ой работе №1</w:t>
      </w:r>
      <w:r>
        <w:t xml:space="preserve"> ### дисциплина «Операционные системы» Выполнил:</w:t>
      </w:r>
    </w:p>
    <w:p w:rsidR="00A470E9" w:rsidRDefault="00C85B3D">
      <w:pPr>
        <w:pStyle w:val="a0"/>
      </w:pPr>
      <w:r>
        <w:t>Студент группы НПИбд-01-21</w:t>
      </w:r>
    </w:p>
    <w:p w:rsidR="00A470E9" w:rsidRDefault="00C85B3D">
      <w:pPr>
        <w:pStyle w:val="a0"/>
      </w:pPr>
      <w:r>
        <w:t>Студенческий билет № 1032211699</w:t>
      </w:r>
    </w:p>
    <w:p w:rsidR="00A470E9" w:rsidRDefault="00C85B3D">
      <w:pPr>
        <w:pStyle w:val="a0"/>
      </w:pPr>
      <w:r>
        <w:t>Андриевская Анастасия Андреевна</w:t>
      </w:r>
    </w:p>
    <w:p w:rsidR="00A470E9" w:rsidRDefault="00C85B3D">
      <w:pPr>
        <w:pStyle w:val="3"/>
      </w:pPr>
      <w:bookmarkStart w:id="7" w:name="москва"/>
      <w:bookmarkStart w:id="8" w:name="_Toc102245623"/>
      <w:r>
        <w:t>МОСКВА</w:t>
      </w:r>
      <w:bookmarkEnd w:id="7"/>
      <w:bookmarkEnd w:id="8"/>
    </w:p>
    <w:p w:rsidR="00A470E9" w:rsidRDefault="00C85B3D">
      <w:pPr>
        <w:pStyle w:val="FirstParagraph"/>
      </w:pPr>
      <w:r>
        <w:t>2022 г.</w:t>
      </w:r>
    </w:p>
    <w:p w:rsidR="00A470E9" w:rsidRDefault="00C85B3D">
      <w:pPr>
        <w:pStyle w:val="2"/>
      </w:pPr>
      <w:bookmarkStart w:id="9" w:name="цель-работы"/>
      <w:bookmarkStart w:id="10" w:name="_Toc102245624"/>
      <w:r>
        <w:lastRenderedPageBreak/>
        <w:t>Цель работы:</w:t>
      </w:r>
      <w:bookmarkEnd w:id="9"/>
      <w:bookmarkEnd w:id="10"/>
    </w:p>
    <w:p w:rsidR="00A470E9" w:rsidRDefault="00C85B3D">
      <w:pPr>
        <w:pStyle w:val="FirstParagraph"/>
      </w:pPr>
      <w:r>
        <w:t>Целью данной работы является приобретение практических навыков установки опе</w:t>
      </w:r>
      <w:r>
        <w:t xml:space="preserve">рационной системы на виртуальную машину, настройки минимально необходимых для дальнейшей работы сервисов. ## </w:t>
      </w:r>
      <w:r>
        <w:rPr>
          <w:b/>
        </w:rPr>
        <w:t>Ход работы:</w:t>
      </w:r>
      <w:r>
        <w:t xml:space="preserve"> 1. Я создала виртуальную машину 1. Для создания виртуальной машины в VirtualBox я выбрала Машина / Создать (рис 1.1). 1</w:t>
      </w:r>
    </w:p>
    <w:p w:rsidR="00A470E9" w:rsidRDefault="00C85B3D">
      <w:pPr>
        <w:pStyle w:val="SourceCode"/>
      </w:pPr>
      <w:r>
        <w:rPr>
          <w:rStyle w:val="VerbatimChar"/>
        </w:rPr>
        <w:t xml:space="preserve">    Рисунок 1.1</w:t>
      </w:r>
      <w:r>
        <w:rPr>
          <w:rStyle w:val="VerbatimChar"/>
        </w:rPr>
        <w:t>. Создание виртуальной машины</w:t>
      </w:r>
      <w:r>
        <w:br/>
      </w:r>
      <w:r>
        <w:rPr>
          <w:rStyle w:val="VerbatimChar"/>
        </w:rPr>
        <w:t>2. Я указала имя виртуальной машины (ваш логин в дисплейном классе), тип операционной системы — Linux, Fedora (рис. 1.2).</w:t>
      </w:r>
      <w:r>
        <w:br/>
      </w:r>
      <w:r>
        <w:br/>
      </w:r>
      <w:r>
        <w:rPr>
          <w:rStyle w:val="VerbatimChar"/>
        </w:rPr>
        <w:t xml:space="preserve">    ![2](2.png)</w:t>
      </w:r>
      <w:r>
        <w:br/>
      </w:r>
      <w:r>
        <w:br/>
      </w:r>
      <w:r>
        <w:rPr>
          <w:rStyle w:val="VerbatimChar"/>
        </w:rPr>
        <w:t xml:space="preserve">    Рисунок 1.2. Указание имени ВМ и типа ОС</w:t>
      </w:r>
      <w:r>
        <w:br/>
      </w:r>
      <w:r>
        <w:br/>
      </w:r>
      <w:r>
        <w:rPr>
          <w:rStyle w:val="VerbatimChar"/>
        </w:rPr>
        <w:t>3. Я указала размер основной памяти вирт</w:t>
      </w:r>
      <w:r>
        <w:rPr>
          <w:rStyle w:val="VerbatimChar"/>
        </w:rPr>
        <w:t>уальной машины — 4096 МБ. Задала конфигурацию жёсткого диска — загрузочный, VDI (BirtualBox Disk Image), динамический виртуальный диск. Задала размер диска — 80 ГБ, его расположение — в моем случае F:\VitualBox\fedora\fedora.vdi (рис 1.3)</w:t>
      </w:r>
      <w:r>
        <w:br/>
      </w:r>
      <w:r>
        <w:br/>
      </w:r>
      <w:r>
        <w:rPr>
          <w:rStyle w:val="VerbatimChar"/>
        </w:rPr>
        <w:t xml:space="preserve">    ![3](3.png)</w:t>
      </w:r>
      <w:r>
        <w:br/>
      </w:r>
      <w:r>
        <w:br/>
      </w:r>
      <w:r>
        <w:rPr>
          <w:rStyle w:val="VerbatimChar"/>
        </w:rPr>
        <w:t xml:space="preserve">    Рисунок 1.3. Указание размера памяти, конфигурации, размера и расположения диска</w:t>
      </w:r>
    </w:p>
    <w:p w:rsidR="00A470E9" w:rsidRDefault="00C85B3D">
      <w:pPr>
        <w:numPr>
          <w:ilvl w:val="0"/>
          <w:numId w:val="2"/>
        </w:numPr>
      </w:pPr>
      <w:r>
        <w:t>Я добавила новый привод оптических дисков и выбрала образ afs dk.sci.pfu.edu.ru common files iso Fedora-Workstation-Live-x86_64-35-1.2.iso, который заведомо скачала с офи</w:t>
      </w:r>
      <w:r>
        <w:t>циального сайта Fedora (рис.2). 4</w:t>
      </w:r>
    </w:p>
    <w:p w:rsidR="00A470E9" w:rsidRDefault="00C85B3D">
      <w:pPr>
        <w:numPr>
          <w:ilvl w:val="0"/>
          <w:numId w:val="1"/>
        </w:numPr>
      </w:pPr>
      <w:r>
        <w:t>Рисунок 2. Установка оптического привода</w:t>
      </w:r>
    </w:p>
    <w:p w:rsidR="00A470E9" w:rsidRDefault="00C85B3D">
      <w:pPr>
        <w:numPr>
          <w:ilvl w:val="0"/>
          <w:numId w:val="2"/>
        </w:numPr>
      </w:pPr>
      <w:r>
        <w:t>Я выполнила настройки виртуальной машины перед ее использованием.</w:t>
      </w:r>
    </w:p>
    <w:p w:rsidR="00A470E9" w:rsidRDefault="00C85B3D">
      <w:pPr>
        <w:numPr>
          <w:ilvl w:val="1"/>
          <w:numId w:val="3"/>
        </w:numPr>
      </w:pPr>
      <w:r>
        <w:t>Я указала в качестве общего буфера обмена и функции Drag and Drop – двунаправленный (рис.3.1). 5</w:t>
      </w:r>
    </w:p>
    <w:p w:rsidR="00A470E9" w:rsidRDefault="00C85B3D">
      <w:pPr>
        <w:numPr>
          <w:ilvl w:val="1"/>
          <w:numId w:val="1"/>
        </w:numPr>
      </w:pPr>
      <w:r>
        <w:t>Рисунок 3.1. Общие</w:t>
      </w:r>
      <w:r>
        <w:t xml:space="preserve"> настройки</w:t>
      </w:r>
    </w:p>
    <w:p w:rsidR="00A470E9" w:rsidRDefault="00C85B3D">
      <w:pPr>
        <w:numPr>
          <w:ilvl w:val="1"/>
          <w:numId w:val="3"/>
        </w:numPr>
      </w:pPr>
      <w:r>
        <w:t>Я дала виртуальной машине доступ двум ядрам процессора (рис. 3.2).</w:t>
      </w:r>
    </w:p>
    <w:p w:rsidR="00A470E9" w:rsidRDefault="00C85B3D">
      <w:pPr>
        <w:pStyle w:val="CaptionedFigure"/>
        <w:numPr>
          <w:ilvl w:val="1"/>
          <w:numId w:val="1"/>
        </w:numPr>
      </w:pPr>
      <w:r>
        <w:t>6</w:t>
      </w:r>
    </w:p>
    <w:p w:rsidR="00A470E9" w:rsidRDefault="00C85B3D">
      <w:pPr>
        <w:pStyle w:val="ImageCaption"/>
        <w:numPr>
          <w:ilvl w:val="1"/>
          <w:numId w:val="1"/>
        </w:numPr>
      </w:pPr>
      <w:r>
        <w:t>6</w:t>
      </w:r>
    </w:p>
    <w:p w:rsidR="00A470E9" w:rsidRDefault="00C85B3D">
      <w:pPr>
        <w:numPr>
          <w:ilvl w:val="1"/>
          <w:numId w:val="1"/>
        </w:numPr>
      </w:pPr>
      <w:r>
        <w:t>Рисунок 3.2. Настройки системы</w:t>
      </w:r>
    </w:p>
    <w:p w:rsidR="00A470E9" w:rsidRDefault="00C85B3D">
      <w:pPr>
        <w:numPr>
          <w:ilvl w:val="1"/>
          <w:numId w:val="3"/>
        </w:numPr>
      </w:pPr>
      <w:r>
        <w:t>Я дала виртуальной машине доступ к 128 МБ видеопамяти и включила режим 3D ускорению (рис. 3.3).</w:t>
      </w:r>
    </w:p>
    <w:p w:rsidR="00A470E9" w:rsidRDefault="00C85B3D">
      <w:pPr>
        <w:pStyle w:val="CaptionedFigure"/>
        <w:numPr>
          <w:ilvl w:val="1"/>
          <w:numId w:val="1"/>
        </w:numPr>
      </w:pPr>
      <w:r>
        <w:t>7</w:t>
      </w:r>
    </w:p>
    <w:p w:rsidR="00A470E9" w:rsidRDefault="00C85B3D">
      <w:pPr>
        <w:pStyle w:val="ImageCaption"/>
        <w:numPr>
          <w:ilvl w:val="1"/>
          <w:numId w:val="1"/>
        </w:numPr>
      </w:pPr>
      <w:r>
        <w:t>7</w:t>
      </w:r>
    </w:p>
    <w:p w:rsidR="00A470E9" w:rsidRDefault="00C85B3D">
      <w:pPr>
        <w:numPr>
          <w:ilvl w:val="1"/>
          <w:numId w:val="1"/>
        </w:numPr>
      </w:pPr>
      <w:r>
        <w:lastRenderedPageBreak/>
        <w:t>Рисунок 3.3. Настройки дисплея</w:t>
      </w:r>
    </w:p>
    <w:p w:rsidR="00A470E9" w:rsidRDefault="00C85B3D">
      <w:pPr>
        <w:numPr>
          <w:ilvl w:val="0"/>
          <w:numId w:val="2"/>
        </w:numPr>
      </w:pPr>
      <w:r>
        <w:t>Я запустила виртуальную машину. Далее я выбрала язык интерфейса и перешла к настройкам установки операционной системы (рис. 4.)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8</w:t>
      </w:r>
    </w:p>
    <w:p w:rsidR="00A470E9" w:rsidRDefault="00C85B3D">
      <w:pPr>
        <w:pStyle w:val="ImageCaption"/>
        <w:numPr>
          <w:ilvl w:val="0"/>
          <w:numId w:val="1"/>
        </w:numPr>
      </w:pPr>
      <w:r>
        <w:t>8</w:t>
      </w:r>
    </w:p>
    <w:p w:rsidR="00A470E9" w:rsidRDefault="00C85B3D">
      <w:pPr>
        <w:numPr>
          <w:ilvl w:val="0"/>
          <w:numId w:val="1"/>
        </w:numPr>
      </w:pPr>
      <w:r>
        <w:t>Рисунок 4. Окно настройки установки образа ОС</w:t>
      </w:r>
    </w:p>
    <w:p w:rsidR="00A470E9" w:rsidRDefault="00C85B3D">
      <w:pPr>
        <w:numPr>
          <w:ilvl w:val="0"/>
          <w:numId w:val="2"/>
        </w:numPr>
      </w:pPr>
      <w:r>
        <w:t>Я выбрала в качестве места установки диск ATA VBOX HARDDICK (рис.5).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9</w:t>
      </w:r>
    </w:p>
    <w:p w:rsidR="00A470E9" w:rsidRDefault="00C85B3D">
      <w:pPr>
        <w:pStyle w:val="ImageCaption"/>
        <w:numPr>
          <w:ilvl w:val="0"/>
          <w:numId w:val="1"/>
        </w:numPr>
      </w:pPr>
      <w:r>
        <w:t>9</w:t>
      </w:r>
    </w:p>
    <w:p w:rsidR="00A470E9" w:rsidRDefault="00C85B3D">
      <w:pPr>
        <w:numPr>
          <w:ilvl w:val="0"/>
          <w:numId w:val="1"/>
        </w:numPr>
      </w:pPr>
      <w:r>
        <w:t>Рисунок 5. Окно настройки: место установки</w:t>
      </w:r>
    </w:p>
    <w:p w:rsidR="00A470E9" w:rsidRDefault="00C85B3D">
      <w:pPr>
        <w:numPr>
          <w:ilvl w:val="0"/>
          <w:numId w:val="2"/>
        </w:numPr>
      </w:pPr>
      <w:r>
        <w:t>После завершения установки операционной системы я корректно перезапустила виртуальную машину (рис.6).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0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0</w:t>
      </w:r>
    </w:p>
    <w:p w:rsidR="00A470E9" w:rsidRDefault="00C85B3D">
      <w:pPr>
        <w:numPr>
          <w:ilvl w:val="0"/>
          <w:numId w:val="1"/>
        </w:numPr>
      </w:pPr>
      <w:r>
        <w:t>Рисунок 6. Перезапуск ВМ</w:t>
      </w:r>
    </w:p>
    <w:p w:rsidR="00A470E9" w:rsidRDefault="00C85B3D">
      <w:pPr>
        <w:numPr>
          <w:ilvl w:val="0"/>
          <w:numId w:val="2"/>
        </w:numPr>
      </w:pPr>
      <w:r>
        <w:t xml:space="preserve">Я вручную изъяла носитель информации с образом (рис.7). После я вновь запустила </w:t>
      </w:r>
      <w:r>
        <w:t>виртуальную машину.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1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1</w:t>
      </w:r>
    </w:p>
    <w:p w:rsidR="00A470E9" w:rsidRDefault="00C85B3D">
      <w:pPr>
        <w:numPr>
          <w:ilvl w:val="0"/>
          <w:numId w:val="1"/>
        </w:numPr>
      </w:pPr>
      <w:r>
        <w:t>Рисунок 4. Изъятие диска из привода</w:t>
      </w:r>
    </w:p>
    <w:p w:rsidR="00A470E9" w:rsidRDefault="00C85B3D">
      <w:pPr>
        <w:numPr>
          <w:ilvl w:val="0"/>
          <w:numId w:val="2"/>
        </w:numPr>
      </w:pPr>
      <w:r>
        <w:t>Я ввела информацию о пользователе данной учётной записи (рис. 8).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2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2</w:t>
      </w:r>
    </w:p>
    <w:p w:rsidR="00A470E9" w:rsidRDefault="00C85B3D">
      <w:pPr>
        <w:numPr>
          <w:ilvl w:val="0"/>
          <w:numId w:val="1"/>
        </w:numPr>
      </w:pPr>
      <w:r>
        <w:t>Рисунок 8. Окно конфигурации пользователей</w:t>
      </w:r>
    </w:p>
    <w:p w:rsidR="00A470E9" w:rsidRDefault="00C85B3D">
      <w:pPr>
        <w:numPr>
          <w:ilvl w:val="0"/>
          <w:numId w:val="2"/>
        </w:numPr>
      </w:pPr>
      <w:r>
        <w:t>Я установила пароль для пользователя.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3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3</w:t>
      </w:r>
    </w:p>
    <w:p w:rsidR="00A470E9" w:rsidRDefault="00C85B3D">
      <w:pPr>
        <w:numPr>
          <w:ilvl w:val="0"/>
          <w:numId w:val="1"/>
        </w:numPr>
      </w:pPr>
      <w:r>
        <w:t>Рисунок 5. Установка пароля для пользователя</w:t>
      </w:r>
    </w:p>
    <w:p w:rsidR="00A470E9" w:rsidRDefault="00C85B3D">
      <w:pPr>
        <w:pStyle w:val="2"/>
      </w:pPr>
      <w:bookmarkStart w:id="11" w:name="Xf656283753d5d758686b09c490eb67cc93755bb"/>
      <w:bookmarkStart w:id="12" w:name="_Toc102245625"/>
      <w:r>
        <w:t>Выводы:</w:t>
      </w:r>
      <w:r>
        <w:t xml:space="preserve">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11"/>
      <w:bookmarkEnd w:id="12"/>
    </w:p>
    <w:p w:rsidR="00A470E9" w:rsidRDefault="00C85B3D">
      <w:pPr>
        <w:pStyle w:val="2"/>
      </w:pPr>
      <w:bookmarkStart w:id="13" w:name="X3560907cd13b331ef0d8c92de6a62438c631a7f"/>
      <w:bookmarkStart w:id="14" w:name="_Toc102245626"/>
      <w:r>
        <w:t>Отчет о выполнении дополнительного задания:</w:t>
      </w:r>
      <w:bookmarkEnd w:id="13"/>
      <w:bookmarkEnd w:id="14"/>
    </w:p>
    <w:p w:rsidR="00A470E9" w:rsidRDefault="00C85B3D">
      <w:pPr>
        <w:pStyle w:val="FirstParagraph"/>
      </w:pPr>
      <w:r>
        <w:t>С помощь</w:t>
      </w:r>
      <w:r>
        <w:t>ю команды dmesg и некоторых других команд я получила через терминал следующую информацию: 1. Версия ядра Linux (Linux version) (рис. 10). Команда: dmesg | grep -i “Linux version”</w:t>
      </w:r>
    </w:p>
    <w:p w:rsidR="00A470E9" w:rsidRDefault="00C85B3D">
      <w:pPr>
        <w:pStyle w:val="SourceCode"/>
      </w:pPr>
      <w:r>
        <w:rPr>
          <w:rStyle w:val="VerbatimChar"/>
        </w:rPr>
        <w:t>![14](14.png)</w:t>
      </w:r>
      <w:r>
        <w:br/>
      </w:r>
      <w:r>
        <w:br/>
      </w:r>
      <w:r>
        <w:rPr>
          <w:rStyle w:val="VerbatimChar"/>
        </w:rPr>
        <w:t>Рисунок 10. Версия ядра Linux</w:t>
      </w:r>
    </w:p>
    <w:p w:rsidR="00A470E9" w:rsidRDefault="00C85B3D">
      <w:pPr>
        <w:numPr>
          <w:ilvl w:val="0"/>
          <w:numId w:val="4"/>
        </w:numPr>
      </w:pPr>
      <w:r>
        <w:t>Частота процессора (Detected Mhz</w:t>
      </w:r>
      <w:r>
        <w:t xml:space="preserve"> processor) (рис.11). Команда: sudo dmesg | grep -i " MHz"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5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5</w:t>
      </w:r>
    </w:p>
    <w:p w:rsidR="00A470E9" w:rsidRDefault="00C85B3D">
      <w:pPr>
        <w:numPr>
          <w:ilvl w:val="0"/>
          <w:numId w:val="1"/>
        </w:numPr>
      </w:pPr>
      <w:r>
        <w:t>Рисунок 6. Частота процессора</w:t>
      </w:r>
    </w:p>
    <w:p w:rsidR="00A470E9" w:rsidRDefault="00C85B3D">
      <w:pPr>
        <w:numPr>
          <w:ilvl w:val="0"/>
          <w:numId w:val="4"/>
        </w:numPr>
      </w:pPr>
      <w:r>
        <w:t>Модель процессора (CPU0) (рис.12). Команда: dmesg | grep -i “CPU0”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6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6</w:t>
      </w:r>
    </w:p>
    <w:p w:rsidR="00A470E9" w:rsidRDefault="00C85B3D">
      <w:pPr>
        <w:numPr>
          <w:ilvl w:val="0"/>
          <w:numId w:val="1"/>
        </w:numPr>
      </w:pPr>
      <w:r>
        <w:t>Рисунок 7. Модель процессора</w:t>
      </w:r>
    </w:p>
    <w:p w:rsidR="00A470E9" w:rsidRDefault="00C85B3D">
      <w:pPr>
        <w:numPr>
          <w:ilvl w:val="0"/>
          <w:numId w:val="4"/>
        </w:numPr>
      </w:pPr>
      <w:r>
        <w:t>Объем доступной оперативной памяти (Memory available) (рис.</w:t>
      </w:r>
      <w:r>
        <w:t xml:space="preserve"> 13). Команда: free -h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7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7</w:t>
      </w:r>
    </w:p>
    <w:p w:rsidR="00A470E9" w:rsidRDefault="00C85B3D">
      <w:pPr>
        <w:numPr>
          <w:ilvl w:val="0"/>
          <w:numId w:val="1"/>
        </w:numPr>
      </w:pPr>
      <w:r>
        <w:t>Рисунок 13. Объем доступногй оперативной памяти</w:t>
      </w:r>
    </w:p>
    <w:p w:rsidR="00A470E9" w:rsidRDefault="00C85B3D">
      <w:pPr>
        <w:numPr>
          <w:ilvl w:val="0"/>
          <w:numId w:val="4"/>
        </w:numPr>
      </w:pPr>
      <w:r>
        <w:t>Тип обнаруженного гипервизора (Hypervisor detected) (рис.14). Команда: dmesg | grep -i “Hypervisor detected”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8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8</w:t>
      </w:r>
    </w:p>
    <w:p w:rsidR="00A470E9" w:rsidRDefault="00C85B3D">
      <w:pPr>
        <w:numPr>
          <w:ilvl w:val="0"/>
          <w:numId w:val="1"/>
        </w:numPr>
      </w:pPr>
      <w:r>
        <w:t>Рисунок 14. Тип обнаруженного гипервизора</w:t>
      </w:r>
    </w:p>
    <w:p w:rsidR="00A470E9" w:rsidRDefault="00C85B3D">
      <w:pPr>
        <w:numPr>
          <w:ilvl w:val="0"/>
          <w:numId w:val="4"/>
        </w:numPr>
      </w:pPr>
      <w:r>
        <w:t>Тип файловой системы корневого раздела (рис.15). Команда: df -t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19</w:t>
      </w:r>
    </w:p>
    <w:p w:rsidR="00A470E9" w:rsidRDefault="00C85B3D">
      <w:pPr>
        <w:pStyle w:val="ImageCaption"/>
        <w:numPr>
          <w:ilvl w:val="0"/>
          <w:numId w:val="1"/>
        </w:numPr>
      </w:pPr>
      <w:r>
        <w:t>19</w:t>
      </w:r>
    </w:p>
    <w:p w:rsidR="00A470E9" w:rsidRDefault="00C85B3D">
      <w:pPr>
        <w:numPr>
          <w:ilvl w:val="0"/>
          <w:numId w:val="1"/>
        </w:numPr>
      </w:pPr>
      <w:r>
        <w:t>Рисунок 15. Тип файловой системы корневого раздела</w:t>
      </w:r>
    </w:p>
    <w:p w:rsidR="00A470E9" w:rsidRDefault="00C85B3D">
      <w:pPr>
        <w:numPr>
          <w:ilvl w:val="0"/>
          <w:numId w:val="4"/>
        </w:numPr>
      </w:pPr>
      <w:r>
        <w:t>Последовательность монтирования файловых систем (рис.16). Команда: df -h</w:t>
      </w:r>
    </w:p>
    <w:p w:rsidR="00A470E9" w:rsidRDefault="00C85B3D">
      <w:pPr>
        <w:pStyle w:val="CaptionedFigure"/>
        <w:numPr>
          <w:ilvl w:val="0"/>
          <w:numId w:val="1"/>
        </w:numPr>
      </w:pPr>
      <w:r>
        <w:t>20</w:t>
      </w:r>
    </w:p>
    <w:p w:rsidR="00A470E9" w:rsidRDefault="00C85B3D">
      <w:pPr>
        <w:pStyle w:val="ImageCaption"/>
        <w:numPr>
          <w:ilvl w:val="0"/>
          <w:numId w:val="1"/>
        </w:numPr>
      </w:pPr>
      <w:r>
        <w:t>20</w:t>
      </w:r>
    </w:p>
    <w:p w:rsidR="00A470E9" w:rsidRDefault="00C85B3D">
      <w:pPr>
        <w:numPr>
          <w:ilvl w:val="0"/>
          <w:numId w:val="1"/>
        </w:numPr>
      </w:pPr>
      <w:r>
        <w:t>Рисунок 16. Последовательность монтирования файловых систем</w:t>
      </w:r>
    </w:p>
    <w:p w:rsidR="00A470E9" w:rsidRDefault="00C85B3D">
      <w:pPr>
        <w:pStyle w:val="2"/>
      </w:pPr>
      <w:bookmarkStart w:id="15" w:name="ответы-на-контрольные-вопросы"/>
      <w:bookmarkStart w:id="16" w:name="_Toc102245627"/>
      <w:r>
        <w:t>Ответы на контрольные вопросы:</w:t>
      </w:r>
      <w:bookmarkEnd w:id="15"/>
      <w:bookmarkEnd w:id="16"/>
    </w:p>
    <w:p w:rsidR="00A470E9" w:rsidRDefault="00C85B3D">
      <w:pPr>
        <w:pStyle w:val="FirstParagraph"/>
      </w:pPr>
      <w:r>
        <w:rPr>
          <w:i/>
        </w:rPr>
        <w:t>1.Какую информацию содержит учётная запись пользователя?</w:t>
      </w:r>
    </w:p>
    <w:p w:rsidR="00A470E9" w:rsidRDefault="00C85B3D">
      <w:pPr>
        <w:pStyle w:val="a0"/>
      </w:pPr>
      <w:r>
        <w:t>Системное имя, идентификатор пользователя и группы, полное имя, домашний каталог и начальная оболочка.</w:t>
      </w:r>
    </w:p>
    <w:p w:rsidR="00A470E9" w:rsidRDefault="00C85B3D">
      <w:pPr>
        <w:pStyle w:val="a0"/>
      </w:pPr>
      <w:r>
        <w:rPr>
          <w:i/>
        </w:rPr>
        <w:t>2. Ук</w:t>
      </w:r>
      <w:r>
        <w:rPr>
          <w:i/>
        </w:rPr>
        <w:t>ажите команды терминала и приведите примеры:</w:t>
      </w:r>
    </w:p>
    <w:p w:rsidR="00A470E9" w:rsidRDefault="00C85B3D">
      <w:pPr>
        <w:pStyle w:val="a0"/>
      </w:pPr>
      <w:r>
        <w:rPr>
          <w:i/>
        </w:rPr>
        <w:t>– для получения справки по команде;</w:t>
      </w:r>
    </w:p>
    <w:p w:rsidR="00A470E9" w:rsidRDefault="00C85B3D">
      <w:pPr>
        <w:pStyle w:val="a0"/>
      </w:pPr>
      <w:r>
        <w:t>Ls. Например, man ls</w:t>
      </w:r>
    </w:p>
    <w:p w:rsidR="00A470E9" w:rsidRDefault="00C85B3D">
      <w:pPr>
        <w:pStyle w:val="a0"/>
      </w:pPr>
      <w:r>
        <w:rPr>
          <w:i/>
        </w:rPr>
        <w:t>– для перемещения по файловой системе;</w:t>
      </w:r>
    </w:p>
    <w:p w:rsidR="00A470E9" w:rsidRDefault="00C85B3D">
      <w:pPr>
        <w:pStyle w:val="a0"/>
      </w:pPr>
      <w:r>
        <w:t>Cd. Например, Cd/dev</w:t>
      </w:r>
    </w:p>
    <w:p w:rsidR="00A470E9" w:rsidRDefault="00C85B3D">
      <w:pPr>
        <w:pStyle w:val="a0"/>
      </w:pPr>
      <w:r>
        <w:rPr>
          <w:i/>
        </w:rPr>
        <w:t>– для просмотра содержимого каталога;</w:t>
      </w:r>
    </w:p>
    <w:p w:rsidR="00A470E9" w:rsidRDefault="00C85B3D">
      <w:pPr>
        <w:pStyle w:val="a0"/>
      </w:pPr>
      <w:r>
        <w:t>Ls. Например, ls / (содержимое корневого каталога)</w:t>
      </w:r>
    </w:p>
    <w:p w:rsidR="00A470E9" w:rsidRDefault="00C85B3D">
      <w:pPr>
        <w:pStyle w:val="a0"/>
      </w:pPr>
      <w:r>
        <w:rPr>
          <w:i/>
        </w:rPr>
        <w:t>– для</w:t>
      </w:r>
      <w:r>
        <w:rPr>
          <w:i/>
        </w:rPr>
        <w:t xml:space="preserve"> определения объёма каталога;</w:t>
      </w:r>
    </w:p>
    <w:p w:rsidR="00A470E9" w:rsidRDefault="00C85B3D">
      <w:pPr>
        <w:pStyle w:val="a0"/>
      </w:pPr>
      <w:r>
        <w:t>Du -s. Например, du -s /home</w:t>
      </w:r>
    </w:p>
    <w:p w:rsidR="00A470E9" w:rsidRDefault="00C85B3D">
      <w:pPr>
        <w:pStyle w:val="a0"/>
      </w:pPr>
      <w:r>
        <w:rPr>
          <w:i/>
        </w:rPr>
        <w:t>– для создания каталогов;</w:t>
      </w:r>
    </w:p>
    <w:p w:rsidR="00A470E9" w:rsidRDefault="00C85B3D">
      <w:pPr>
        <w:pStyle w:val="a0"/>
      </w:pPr>
      <w:r>
        <w:t>Mkdir. Например, mkdir A</w:t>
      </w:r>
    </w:p>
    <w:p w:rsidR="00A470E9" w:rsidRDefault="00C85B3D">
      <w:pPr>
        <w:pStyle w:val="a0"/>
      </w:pPr>
      <w:r>
        <w:rPr>
          <w:i/>
        </w:rPr>
        <w:t>- для удаления каталогов;</w:t>
      </w:r>
    </w:p>
    <w:p w:rsidR="00A470E9" w:rsidRDefault="00C85B3D">
      <w:pPr>
        <w:pStyle w:val="a0"/>
      </w:pPr>
      <w:r>
        <w:t>Mrdir -s – для пустых, Mrdir -r – для непустых. Например, Mrdir -s А.</w:t>
      </w:r>
    </w:p>
    <w:p w:rsidR="00A470E9" w:rsidRDefault="00C85B3D">
      <w:pPr>
        <w:pStyle w:val="a0"/>
      </w:pPr>
      <w:r>
        <w:rPr>
          <w:i/>
        </w:rPr>
        <w:t>- для создания файлов</w:t>
      </w:r>
    </w:p>
    <w:p w:rsidR="00A470E9" w:rsidRDefault="00C85B3D">
      <w:pPr>
        <w:pStyle w:val="a0"/>
      </w:pPr>
      <w:r>
        <w:t>Touch. Например, touch file.</w:t>
      </w:r>
      <w:r>
        <w:t>txt</w:t>
      </w:r>
    </w:p>
    <w:p w:rsidR="00A470E9" w:rsidRDefault="00C85B3D">
      <w:pPr>
        <w:pStyle w:val="a0"/>
      </w:pPr>
      <w:r>
        <w:rPr>
          <w:i/>
        </w:rPr>
        <w:t>- для удалния файлов</w:t>
      </w:r>
    </w:p>
    <w:p w:rsidR="00A470E9" w:rsidRDefault="00C85B3D">
      <w:pPr>
        <w:pStyle w:val="a0"/>
      </w:pPr>
      <w:r>
        <w:t>Rm. Например, rm file.txt</w:t>
      </w:r>
    </w:p>
    <w:p w:rsidR="00A470E9" w:rsidRDefault="00C85B3D">
      <w:pPr>
        <w:pStyle w:val="a0"/>
      </w:pPr>
      <w:r>
        <w:rPr>
          <w:i/>
        </w:rPr>
        <w:t>– для задания определённых прав на файл;</w:t>
      </w:r>
    </w:p>
    <w:p w:rsidR="00A470E9" w:rsidRDefault="00C85B3D">
      <w:pPr>
        <w:pStyle w:val="a0"/>
      </w:pPr>
      <w:r>
        <w:t>Chmod. Например, chmod 744 file.txt</w:t>
      </w:r>
    </w:p>
    <w:p w:rsidR="00A470E9" w:rsidRDefault="00C85B3D">
      <w:pPr>
        <w:pStyle w:val="a0"/>
      </w:pPr>
      <w:r>
        <w:rPr>
          <w:i/>
        </w:rPr>
        <w:t>– для просмотра истории команд.</w:t>
      </w:r>
    </w:p>
    <w:p w:rsidR="00A470E9" w:rsidRDefault="00C85B3D">
      <w:pPr>
        <w:pStyle w:val="a0"/>
      </w:pPr>
      <w:r>
        <w:t>History</w:t>
      </w:r>
    </w:p>
    <w:p w:rsidR="00A470E9" w:rsidRDefault="00C85B3D">
      <w:pPr>
        <w:pStyle w:val="a0"/>
      </w:pPr>
      <w:r>
        <w:rPr>
          <w:i/>
        </w:rPr>
        <w:t>3. Что такое файловая система? Приведите примеры с краткой характеристикой.</w:t>
      </w:r>
    </w:p>
    <w:p w:rsidR="00A470E9" w:rsidRDefault="00C85B3D">
      <w:pPr>
        <w:pStyle w:val="a0"/>
      </w:pPr>
      <w:r>
        <w:t>Файловая система – это архитектура хранения данных, которые могут храниться в разделах жесткого дика и ОП. Например, XFS. Файловая система рассчитана на файлы большого размера.</w:t>
      </w:r>
    </w:p>
    <w:p w:rsidR="00A470E9" w:rsidRDefault="00C85B3D">
      <w:pPr>
        <w:pStyle w:val="a0"/>
      </w:pPr>
      <w:r>
        <w:rPr>
          <w:i/>
        </w:rPr>
        <w:t>4. Как посмотреть, какие файловые системы подмонтированы в ОС?</w:t>
      </w:r>
    </w:p>
    <w:p w:rsidR="00A470E9" w:rsidRDefault="00C85B3D">
      <w:pPr>
        <w:pStyle w:val="a0"/>
      </w:pPr>
      <w:r>
        <w:t>Команда mount, d</w:t>
      </w:r>
      <w:r>
        <w:t>f -h</w:t>
      </w:r>
    </w:p>
    <w:p w:rsidR="00A470E9" w:rsidRDefault="00C85B3D">
      <w:pPr>
        <w:pStyle w:val="a0"/>
      </w:pPr>
      <w:r>
        <w:rPr>
          <w:i/>
        </w:rPr>
        <w:t>5. Как удалить зависший процесс?</w:t>
      </w:r>
    </w:p>
    <w:p w:rsidR="00A470E9" w:rsidRDefault="00C85B3D">
      <w:pPr>
        <w:pStyle w:val="a0"/>
      </w:pPr>
      <w:r>
        <w:t>Команда kill …(номер процесса). Чтобы узнать номер процесса, воспользуемся командой ps axu | grep …(название процесса)</w:t>
      </w:r>
    </w:p>
    <w:p w:rsidR="00A470E9" w:rsidRDefault="00C85B3D">
      <w:pPr>
        <w:pStyle w:val="2"/>
      </w:pPr>
      <w:bookmarkStart w:id="17" w:name="список-литературы"/>
      <w:bookmarkStart w:id="18" w:name="_Toc102245628"/>
      <w:r>
        <w:t>Список литературы:</w:t>
      </w:r>
      <w:bookmarkEnd w:id="17"/>
      <w:bookmarkEnd w:id="18"/>
    </w:p>
    <w:p w:rsidR="00A470E9" w:rsidRDefault="00C85B3D">
      <w:pPr>
        <w:pStyle w:val="FirstParagraph"/>
      </w:pPr>
      <w:r>
        <w:t>URL: https://git-scm.com/book/ru/v2/</w:t>
      </w:r>
    </w:p>
    <w:p w:rsidR="00A470E9" w:rsidRDefault="00C85B3D">
      <w:pPr>
        <w:pStyle w:val="a0"/>
      </w:pPr>
      <w:r>
        <w:t>URL: https://smartiqa.ru/courses/git/lesson</w:t>
      </w:r>
      <w:r>
        <w:t>-3</w:t>
      </w:r>
    </w:p>
    <w:p w:rsidR="00A470E9" w:rsidRDefault="00C85B3D">
      <w:pPr>
        <w:pStyle w:val="a0"/>
      </w:pPr>
      <w:r>
        <w:t>URL: https://esystem.rudn.ru/pluginfile.php/1383438/mod_resource/content/4/002-lab_vcs.pdf</w:t>
      </w:r>
    </w:p>
    <w:sectPr w:rsidR="00A470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5B3D" w:rsidRDefault="00C85B3D">
      <w:pPr>
        <w:spacing w:after="0"/>
      </w:pPr>
      <w:r>
        <w:separator/>
      </w:r>
    </w:p>
  </w:endnote>
  <w:endnote w:type="continuationSeparator" w:id="0">
    <w:p w:rsidR="00C85B3D" w:rsidRDefault="00C85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5B3D" w:rsidRDefault="00C85B3D">
      <w:r>
        <w:separator/>
      </w:r>
    </w:p>
  </w:footnote>
  <w:footnote w:type="continuationSeparator" w:id="0">
    <w:p w:rsidR="00C85B3D" w:rsidRDefault="00C85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2964B3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FDC74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C049C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63A82"/>
    <w:rsid w:val="008D6863"/>
    <w:rsid w:val="00A470E9"/>
    <w:rsid w:val="00B86B75"/>
    <w:rsid w:val="00BC48D5"/>
    <w:rsid w:val="00C36279"/>
    <w:rsid w:val="00C85B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3DAD6ED-B899-4DA7-A52A-181B4FED7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30">
    <w:name w:val="toc 3"/>
    <w:basedOn w:val="a"/>
    <w:next w:val="a"/>
    <w:autoRedefine/>
    <w:uiPriority w:val="39"/>
    <w:unhideWhenUsed/>
    <w:rsid w:val="00863A82"/>
    <w:pPr>
      <w:spacing w:after="100"/>
      <w:ind w:left="480"/>
    </w:pPr>
  </w:style>
  <w:style w:type="paragraph" w:styleId="20">
    <w:name w:val="toc 2"/>
    <w:basedOn w:val="a"/>
    <w:next w:val="a"/>
    <w:autoRedefine/>
    <w:uiPriority w:val="39"/>
    <w:unhideWhenUsed/>
    <w:rsid w:val="00863A8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16</Words>
  <Characters>5795</Characters>
  <Application>Microsoft Office Word</Application>
  <DocSecurity>0</DocSecurity>
  <Lines>48</Lines>
  <Paragraphs>13</Paragraphs>
  <ScaleCrop>false</ScaleCrop>
  <Company/>
  <LinksUpToDate>false</LinksUpToDate>
  <CharactersWithSpaces>6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ндриевская Анастасия Андреевна</dc:creator>
  <cp:keywords/>
  <cp:lastModifiedBy>Андриевская Анастасия Андреевна</cp:lastModifiedBy>
  <cp:revision>2</cp:revision>
  <dcterms:created xsi:type="dcterms:W3CDTF">2022-04-30T18:12:00Z</dcterms:created>
  <dcterms:modified xsi:type="dcterms:W3CDTF">2022-04-30T18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